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80" w:firstRow="0" w:lastRow="0" w:firstColumn="1" w:lastColumn="0" w:noHBand="0" w:noVBand="1"/>
      </w:tblPr>
      <w:tblGrid>
        <w:gridCol w:w="1980"/>
        <w:gridCol w:w="2693"/>
        <w:gridCol w:w="2112"/>
        <w:gridCol w:w="2951"/>
      </w:tblGrid>
      <w:tr w:rsidR="008458BF" w:rsidRPr="00050273" w14:paraId="10F0A8CE" w14:textId="77777777" w:rsidTr="00036C31">
        <w:tc>
          <w:tcPr>
            <w:tcW w:w="9736" w:type="dxa"/>
            <w:gridSpan w:val="4"/>
            <w:shd w:val="clear" w:color="auto" w:fill="00148C"/>
          </w:tcPr>
          <w:p w14:paraId="32FF8DD3" w14:textId="126A7549" w:rsidR="008458BF" w:rsidRPr="00050273" w:rsidRDefault="008E2DE0" w:rsidP="007C40FA">
            <w:pPr>
              <w:spacing w:before="40" w:after="4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Idea Submission Form</w:t>
            </w:r>
          </w:p>
        </w:tc>
      </w:tr>
      <w:tr w:rsidR="008458BF" w:rsidRPr="00050273" w14:paraId="69D0CB9D" w14:textId="77777777" w:rsidTr="001F14AF">
        <w:tc>
          <w:tcPr>
            <w:tcW w:w="1980" w:type="dxa"/>
            <w:shd w:val="clear" w:color="auto" w:fill="D9D9D9" w:themeFill="background1" w:themeFillShade="D9"/>
          </w:tcPr>
          <w:p w14:paraId="7B888F72" w14:textId="77777777" w:rsidR="00A15D61" w:rsidRPr="00050273" w:rsidRDefault="00051214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Project Title</w:t>
            </w:r>
          </w:p>
        </w:tc>
        <w:tc>
          <w:tcPr>
            <w:tcW w:w="7756" w:type="dxa"/>
            <w:gridSpan w:val="3"/>
            <w:shd w:val="clear" w:color="auto" w:fill="auto"/>
          </w:tcPr>
          <w:p w14:paraId="5B0CE675" w14:textId="77777777" w:rsidR="00A15D61" w:rsidRDefault="00A15D61" w:rsidP="009921F6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0F3F37D" w14:textId="6900B42C" w:rsidR="006B08CA" w:rsidRPr="00050273" w:rsidRDefault="006B08CA" w:rsidP="009921F6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458BF" w:rsidRPr="00050273" w14:paraId="6048D706" w14:textId="77777777" w:rsidTr="001F14AF">
        <w:tc>
          <w:tcPr>
            <w:tcW w:w="1980" w:type="dxa"/>
            <w:shd w:val="clear" w:color="auto" w:fill="D9D9D9" w:themeFill="background1" w:themeFillShade="D9"/>
          </w:tcPr>
          <w:p w14:paraId="0A2031A3" w14:textId="77777777" w:rsidR="00D95FF5" w:rsidRPr="00050273" w:rsidRDefault="008458BF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693" w:type="dxa"/>
            <w:shd w:val="clear" w:color="auto" w:fill="auto"/>
          </w:tcPr>
          <w:p w14:paraId="3640AE03" w14:textId="77777777" w:rsidR="00C4583E" w:rsidRDefault="00C4583E" w:rsidP="00C4583E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:</w:t>
            </w:r>
          </w:p>
          <w:p w14:paraId="6A606F72" w14:textId="3FE4E713" w:rsidR="00C4583E" w:rsidRDefault="00036C31" w:rsidP="00C4583E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C4583E">
              <w:rPr>
                <w:rFonts w:ascii="Arial" w:hAnsi="Arial" w:cs="Arial"/>
                <w:sz w:val="20"/>
                <w:szCs w:val="20"/>
              </w:rPr>
              <w:t>-mail:</w:t>
            </w:r>
          </w:p>
          <w:p w14:paraId="101CE766" w14:textId="26340955" w:rsidR="00C4583E" w:rsidRPr="00050273" w:rsidRDefault="00C4583E" w:rsidP="001B319D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ne:</w:t>
            </w:r>
          </w:p>
        </w:tc>
        <w:tc>
          <w:tcPr>
            <w:tcW w:w="2112" w:type="dxa"/>
            <w:shd w:val="clear" w:color="auto" w:fill="D9D9D9" w:themeFill="background1" w:themeFillShade="D9"/>
          </w:tcPr>
          <w:p w14:paraId="3FE5FBD6" w14:textId="77777777" w:rsidR="00D95FF5" w:rsidRPr="00050273" w:rsidRDefault="008458BF" w:rsidP="001B319D">
            <w:pPr>
              <w:spacing w:before="40" w:after="4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sz w:val="20"/>
                <w:szCs w:val="20"/>
              </w:rPr>
              <w:t>Company</w:t>
            </w:r>
          </w:p>
        </w:tc>
        <w:tc>
          <w:tcPr>
            <w:tcW w:w="2951" w:type="dxa"/>
            <w:shd w:val="clear" w:color="auto" w:fill="auto"/>
          </w:tcPr>
          <w:p w14:paraId="5BC975CC" w14:textId="77777777" w:rsidR="00C4583E" w:rsidRPr="00C4583E" w:rsidRDefault="00C4583E" w:rsidP="00C4583E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 w:rsidRPr="00C4583E">
              <w:rPr>
                <w:rFonts w:ascii="Arial" w:hAnsi="Arial" w:cs="Arial"/>
                <w:sz w:val="20"/>
                <w:szCs w:val="20"/>
              </w:rPr>
              <w:t>Name:</w:t>
            </w:r>
          </w:p>
          <w:p w14:paraId="5AB90693" w14:textId="77777777" w:rsidR="00C4583E" w:rsidRPr="00C4583E" w:rsidRDefault="00C4583E" w:rsidP="00C4583E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 w:rsidRPr="00C4583E">
              <w:rPr>
                <w:rFonts w:ascii="Arial" w:hAnsi="Arial" w:cs="Arial"/>
                <w:sz w:val="20"/>
                <w:szCs w:val="20"/>
              </w:rPr>
              <w:t>Address:</w:t>
            </w:r>
          </w:p>
          <w:p w14:paraId="74FB1B07" w14:textId="50EC2495" w:rsidR="00C4583E" w:rsidRPr="00050273" w:rsidRDefault="00C4583E" w:rsidP="00C4583E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 w:rsidRPr="00C4583E">
              <w:rPr>
                <w:rFonts w:ascii="Arial" w:hAnsi="Arial" w:cs="Arial"/>
                <w:sz w:val="20"/>
                <w:szCs w:val="20"/>
              </w:rPr>
              <w:t>Webpage:</w:t>
            </w:r>
          </w:p>
        </w:tc>
      </w:tr>
      <w:tr w:rsidR="008458BF" w:rsidRPr="00050273" w14:paraId="447209BA" w14:textId="77777777" w:rsidTr="00036C31">
        <w:tc>
          <w:tcPr>
            <w:tcW w:w="9736" w:type="dxa"/>
            <w:gridSpan w:val="4"/>
            <w:shd w:val="clear" w:color="auto" w:fill="00148C"/>
          </w:tcPr>
          <w:p w14:paraId="656DE834" w14:textId="77777777" w:rsidR="00A11FB0" w:rsidRPr="00050273" w:rsidRDefault="00A11FB0" w:rsidP="001B319D">
            <w:pPr>
              <w:spacing w:before="40" w:after="40" w:line="240" w:lineRule="auto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ject details</w:t>
            </w:r>
          </w:p>
        </w:tc>
      </w:tr>
      <w:tr w:rsidR="00D95FF5" w:rsidRPr="00050273" w14:paraId="395E96EB" w14:textId="77777777" w:rsidTr="001F14AF">
        <w:tc>
          <w:tcPr>
            <w:tcW w:w="1980" w:type="dxa"/>
            <w:shd w:val="clear" w:color="auto" w:fill="D9D9D9" w:themeFill="background1" w:themeFillShade="D9"/>
          </w:tcPr>
          <w:p w14:paraId="65EC018E" w14:textId="05C8A0D5" w:rsidR="00D95FF5" w:rsidRPr="00050273" w:rsidRDefault="00C4583E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ected </w:t>
            </w:r>
            <w:r w:rsidR="00D95FF5"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g</w:t>
            </w:r>
            <w:r w:rsidR="00D95FF5" w:rsidRPr="000502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ate</w:t>
            </w:r>
          </w:p>
        </w:tc>
        <w:tc>
          <w:tcPr>
            <w:tcW w:w="2693" w:type="dxa"/>
            <w:shd w:val="clear" w:color="auto" w:fill="auto"/>
          </w:tcPr>
          <w:p w14:paraId="2A048E63" w14:textId="22C1540F" w:rsidR="00D95FF5" w:rsidRPr="00050273" w:rsidRDefault="00D95FF5" w:rsidP="001B319D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2" w:type="dxa"/>
            <w:shd w:val="clear" w:color="auto" w:fill="D9D9D9" w:themeFill="background1" w:themeFillShade="D9"/>
          </w:tcPr>
          <w:p w14:paraId="0BD731BA" w14:textId="01BB7F56" w:rsidR="00D95FF5" w:rsidRPr="00050273" w:rsidRDefault="00EF7E87" w:rsidP="001B319D">
            <w:pPr>
              <w:spacing w:before="40" w:after="4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2951" w:type="dxa"/>
            <w:shd w:val="clear" w:color="auto" w:fill="auto"/>
          </w:tcPr>
          <w:p w14:paraId="599B642A" w14:textId="6DC283E3" w:rsidR="00D95FF5" w:rsidRPr="00050273" w:rsidRDefault="00D95FF5" w:rsidP="001B319D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57" w:rsidRPr="00050273" w14:paraId="0000DBCF" w14:textId="77777777" w:rsidTr="00445A22">
        <w:tc>
          <w:tcPr>
            <w:tcW w:w="1980" w:type="dxa"/>
            <w:shd w:val="clear" w:color="auto" w:fill="D9D9D9" w:themeFill="background1" w:themeFillShade="D9"/>
          </w:tcPr>
          <w:p w14:paraId="7CD09247" w14:textId="07B874F7" w:rsidR="006F0057" w:rsidRPr="00050273" w:rsidRDefault="006F0057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udget</w:t>
            </w:r>
            <w:r w:rsidRPr="00050273">
              <w:rPr>
                <w:rFonts w:ascii="Arial" w:hAnsi="Arial" w:cs="Arial"/>
                <w:b/>
                <w:sz w:val="20"/>
                <w:szCs w:val="20"/>
              </w:rPr>
              <w:t xml:space="preserve"> estimate</w:t>
            </w:r>
          </w:p>
        </w:tc>
        <w:tc>
          <w:tcPr>
            <w:tcW w:w="7756" w:type="dxa"/>
            <w:gridSpan w:val="3"/>
            <w:shd w:val="clear" w:color="auto" w:fill="auto"/>
          </w:tcPr>
          <w:p w14:paraId="4EDFEFD7" w14:textId="76B9751D" w:rsidR="006F0057" w:rsidRPr="00050273" w:rsidRDefault="006F0057" w:rsidP="00E57BF1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5BBE" w:rsidRPr="00050273" w14:paraId="1453EBFF" w14:textId="77777777" w:rsidTr="001F14AF">
        <w:tc>
          <w:tcPr>
            <w:tcW w:w="1980" w:type="dxa"/>
            <w:shd w:val="clear" w:color="auto" w:fill="D9D9D9" w:themeFill="background1" w:themeFillShade="D9"/>
          </w:tcPr>
          <w:p w14:paraId="7F6622B5" w14:textId="1420D065" w:rsidR="00EE5BBE" w:rsidRPr="00091BA8" w:rsidRDefault="001F14AF" w:rsidP="001B319D">
            <w:pPr>
              <w:spacing w:before="40" w:after="40" w:line="240" w:lineRule="auto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L</w:t>
            </w:r>
            <w:r w:rsidR="002743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t Start</w:t>
            </w:r>
          </w:p>
        </w:tc>
        <w:tc>
          <w:tcPr>
            <w:tcW w:w="2693" w:type="dxa"/>
            <w:shd w:val="clear" w:color="auto" w:fill="auto"/>
          </w:tcPr>
          <w:p w14:paraId="0C4E6CEC" w14:textId="77777777" w:rsidR="00EE5BBE" w:rsidRPr="00050273" w:rsidRDefault="00EE5BBE" w:rsidP="001B319D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2" w:type="dxa"/>
            <w:shd w:val="clear" w:color="auto" w:fill="D9D9D9" w:themeFill="background1" w:themeFillShade="D9"/>
          </w:tcPr>
          <w:p w14:paraId="37B55441" w14:textId="5E96B840" w:rsidR="00EE5BBE" w:rsidRDefault="00EE5BBE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stimated </w:t>
            </w:r>
            <w:r w:rsidR="009962A8">
              <w:rPr>
                <w:rFonts w:ascii="Arial" w:hAnsi="Arial" w:cs="Arial"/>
                <w:b/>
                <w:bCs/>
                <w:sz w:val="20"/>
                <w:szCs w:val="20"/>
              </w:rPr>
              <w:t>completio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RL</w:t>
            </w:r>
          </w:p>
        </w:tc>
        <w:tc>
          <w:tcPr>
            <w:tcW w:w="2951" w:type="dxa"/>
            <w:shd w:val="clear" w:color="auto" w:fill="auto"/>
          </w:tcPr>
          <w:p w14:paraId="426E1622" w14:textId="77777777" w:rsidR="00EE5BBE" w:rsidRPr="00050273" w:rsidRDefault="00EE5BBE" w:rsidP="00E57BF1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4E53" w:rsidRPr="00050273" w14:paraId="306E505D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/>
          </w:tcPr>
          <w:p w14:paraId="42411369" w14:textId="77777777" w:rsidR="00E453AB" w:rsidRDefault="00774E53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ject summary</w:t>
            </w:r>
          </w:p>
          <w:p w14:paraId="64912CBE" w14:textId="73BCD3B6" w:rsidR="00B7241D" w:rsidRPr="00B7241D" w:rsidRDefault="00B7241D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B7241D">
              <w:rPr>
                <w:rFonts w:ascii="Arial" w:hAnsi="Arial" w:cs="Arial"/>
                <w:bCs/>
                <w:sz w:val="20"/>
                <w:szCs w:val="20"/>
              </w:rPr>
              <w:t>Please limit the summary to 100 words.</w:t>
            </w:r>
          </w:p>
        </w:tc>
      </w:tr>
      <w:tr w:rsidR="00774E53" w:rsidRPr="00050273" w14:paraId="120CE736" w14:textId="77777777" w:rsidTr="00774E5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FFFFFF" w:themeFill="background1"/>
          </w:tcPr>
          <w:p w14:paraId="05128519" w14:textId="77777777" w:rsidR="00774E53" w:rsidRDefault="00774E53" w:rsidP="00774E5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30DC360" w14:textId="39B8E413" w:rsidR="00774E53" w:rsidRPr="00050273" w:rsidRDefault="00774E53" w:rsidP="00774E5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51214" w:rsidRPr="00050273" w14:paraId="487E408B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/>
          </w:tcPr>
          <w:p w14:paraId="51DA8DC9" w14:textId="4A0BC323" w:rsidR="00051214" w:rsidRPr="00050273" w:rsidRDefault="00051214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Problem</w:t>
            </w:r>
            <w:r w:rsidR="003D4DF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tatement </w:t>
            </w:r>
            <w:r w:rsidR="00774E53">
              <w:rPr>
                <w:rFonts w:ascii="Arial" w:hAnsi="Arial" w:cs="Arial"/>
                <w:b/>
                <w:bCs/>
                <w:sz w:val="20"/>
                <w:szCs w:val="20"/>
              </w:rPr>
              <w:t>and prior art</w:t>
            </w:r>
          </w:p>
        </w:tc>
      </w:tr>
      <w:tr w:rsidR="00051214" w:rsidRPr="00050273" w14:paraId="58C6312D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auto"/>
          </w:tcPr>
          <w:p w14:paraId="6693FB0F" w14:textId="3288BB8B" w:rsidR="00742482" w:rsidRDefault="00742482" w:rsidP="00562460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  <w:p w14:paraId="2D983FB3" w14:textId="77777777" w:rsidR="00774E53" w:rsidRDefault="00774E53" w:rsidP="00562460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  <w:p w14:paraId="2E7EFD3F" w14:textId="1F9DDBF5" w:rsidR="00774E53" w:rsidRPr="00562460" w:rsidRDefault="00774E53" w:rsidP="00562460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051214" w:rsidRPr="00050273" w14:paraId="720F6BA1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/>
          </w:tcPr>
          <w:p w14:paraId="46597CA4" w14:textId="4EEE9E3D" w:rsidR="00051214" w:rsidRPr="00050273" w:rsidRDefault="00A11FB0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Solution</w:t>
            </w:r>
            <w:r w:rsidR="00E03CEB" w:rsidRPr="000502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ethod</w:t>
            </w:r>
            <w:r w:rsidR="00783E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51214" w:rsidRPr="00050273" w14:paraId="7CA283F0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auto"/>
          </w:tcPr>
          <w:p w14:paraId="278BF049" w14:textId="44D07AF6" w:rsidR="00660B6B" w:rsidRDefault="00660B6B" w:rsidP="00AE2BEC"/>
          <w:p w14:paraId="0D0A0D68" w14:textId="77777777" w:rsidR="00774E53" w:rsidRDefault="00774E53" w:rsidP="00AE2BEC"/>
          <w:p w14:paraId="5FB34D1F" w14:textId="7F5CD608" w:rsidR="00774E53" w:rsidRPr="00742482" w:rsidRDefault="00774E53" w:rsidP="00AE2BEC"/>
        </w:tc>
      </w:tr>
      <w:tr w:rsidR="00FD3C73" w:rsidRPr="00050273" w14:paraId="6EA7A713" w14:textId="77777777" w:rsidTr="0029712B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/>
          </w:tcPr>
          <w:p w14:paraId="7A3F6F8E" w14:textId="509F9C68" w:rsidR="00E453AB" w:rsidRPr="00B7241D" w:rsidRDefault="00B7241D" w:rsidP="0029712B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241D">
              <w:rPr>
                <w:rFonts w:ascii="Arial" w:hAnsi="Arial" w:cs="Arial"/>
                <w:b/>
                <w:sz w:val="20"/>
                <w:szCs w:val="20"/>
                <w:lang w:val="en-US"/>
              </w:rPr>
              <w:t>Please identify why the project is innovative and has not been tried before.</w:t>
            </w:r>
          </w:p>
        </w:tc>
      </w:tr>
      <w:tr w:rsidR="00FD3C73" w:rsidRPr="00050273" w14:paraId="080BBC90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auto"/>
          </w:tcPr>
          <w:p w14:paraId="3AE049DD" w14:textId="77777777" w:rsidR="00352FC8" w:rsidRDefault="00352FC8" w:rsidP="00ED04A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688D8042" w14:textId="77777777" w:rsidR="00352FC8" w:rsidRDefault="00352FC8" w:rsidP="00E453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50CFEF2" w14:textId="77777777" w:rsidR="00E453AB" w:rsidRDefault="00E453AB" w:rsidP="00E453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76D5042" w14:textId="77777777" w:rsidR="00E453AB" w:rsidRDefault="00E453AB" w:rsidP="00E453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888ED7E" w14:textId="3E9D6660" w:rsidR="00E453AB" w:rsidRPr="00527946" w:rsidRDefault="00E453AB" w:rsidP="00E453A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1214" w:rsidRPr="00050273" w14:paraId="50EB6603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/>
          </w:tcPr>
          <w:p w14:paraId="01AC7AB0" w14:textId="6D99300D" w:rsidR="00051214" w:rsidRPr="00050273" w:rsidRDefault="003D4DF7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p</w:t>
            </w:r>
            <w:r w:rsidR="00A11FB0" w:rsidRPr="000502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ject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sults and deliverables</w:t>
            </w:r>
          </w:p>
        </w:tc>
      </w:tr>
      <w:tr w:rsidR="00051214" w:rsidRPr="00050273" w14:paraId="56CFD53A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auto"/>
          </w:tcPr>
          <w:p w14:paraId="6143C155" w14:textId="56135EEA" w:rsidR="00051214" w:rsidRDefault="00051214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02D2980" w14:textId="67C46F9A" w:rsidR="00774E53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74125E" w14:textId="77777777" w:rsidR="00774E53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1B56425" w14:textId="4A05F2E3" w:rsidR="00774E53" w:rsidRPr="005F69CC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4E53" w:rsidRPr="00050273" w14:paraId="6997D6D4" w14:textId="77777777" w:rsidTr="00774E5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D9D9D9" w:themeFill="background1" w:themeFillShade="D9"/>
          </w:tcPr>
          <w:p w14:paraId="0AC0C8CA" w14:textId="77777777" w:rsidR="00774E53" w:rsidRDefault="00BB171E" w:rsidP="001B319D">
            <w:pPr>
              <w:spacing w:before="40" w:after="4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ject b</w:t>
            </w:r>
            <w:r w:rsidR="00774E53" w:rsidRPr="00050273">
              <w:rPr>
                <w:rFonts w:ascii="Arial" w:hAnsi="Arial" w:cs="Arial"/>
                <w:b/>
                <w:bCs/>
                <w:sz w:val="20"/>
                <w:szCs w:val="20"/>
              </w:rPr>
              <w:t>enefi</w:t>
            </w:r>
            <w:r w:rsidR="008E014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 </w:t>
            </w:r>
          </w:p>
          <w:p w14:paraId="7388FE7C" w14:textId="7942275F" w:rsidR="008E014B" w:rsidRPr="005F69CC" w:rsidRDefault="008E014B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Please </w:t>
            </w:r>
            <w:r w:rsidR="001E22DA">
              <w:rPr>
                <w:rFonts w:ascii="Arial" w:hAnsi="Arial" w:cs="Arial"/>
                <w:bCs/>
                <w:sz w:val="20"/>
                <w:szCs w:val="20"/>
              </w:rPr>
              <w:t>explain how the project delivers a net financial benefit</w:t>
            </w:r>
            <w:r w:rsidR="00F724B1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774E53" w:rsidRPr="00050273" w14:paraId="45738A93" w14:textId="77777777" w:rsidTr="00050273">
        <w:tblPrEx>
          <w:tblLook w:val="04A0" w:firstRow="1" w:lastRow="0" w:firstColumn="1" w:lastColumn="0" w:noHBand="0" w:noVBand="1"/>
        </w:tblPrEx>
        <w:tc>
          <w:tcPr>
            <w:tcW w:w="9736" w:type="dxa"/>
            <w:gridSpan w:val="4"/>
            <w:shd w:val="clear" w:color="auto" w:fill="auto"/>
          </w:tcPr>
          <w:p w14:paraId="7B8942A1" w14:textId="77777777" w:rsidR="00774E53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DCE7F72" w14:textId="77777777" w:rsidR="00774E53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A92392" w14:textId="77777777" w:rsidR="00774E53" w:rsidRDefault="00774E53" w:rsidP="001B319D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1195F8E" w14:textId="087999E8" w:rsidR="00774E53" w:rsidRPr="005F69CC" w:rsidRDefault="005E3F8D" w:rsidP="005E3F8D">
            <w:pPr>
              <w:tabs>
                <w:tab w:val="left" w:pos="7750"/>
              </w:tabs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ab/>
            </w:r>
          </w:p>
        </w:tc>
      </w:tr>
    </w:tbl>
    <w:p w14:paraId="00E45252" w14:textId="4BB2EFBF" w:rsidR="001B319D" w:rsidRDefault="001B319D" w:rsidP="001B319D">
      <w:pPr>
        <w:pStyle w:val="Heading1"/>
        <w:spacing w:before="0" w:after="0" w:line="240" w:lineRule="auto"/>
        <w:rPr>
          <w:rFonts w:ascii="Arial" w:hAnsi="Arial" w:cs="Arial"/>
          <w:sz w:val="20"/>
          <w:szCs w:val="20"/>
        </w:rPr>
      </w:pPr>
      <w:r w:rsidRPr="001B319D">
        <w:rPr>
          <w:rFonts w:ascii="Arial" w:hAnsi="Arial" w:cs="Arial"/>
          <w:sz w:val="20"/>
          <w:szCs w:val="20"/>
        </w:rPr>
        <w:lastRenderedPageBreak/>
        <w:t>Notes for populating</w:t>
      </w:r>
    </w:p>
    <w:p w14:paraId="30C6B72B" w14:textId="1CD92D97" w:rsidR="003570FC" w:rsidRDefault="001B319D" w:rsidP="003570FC">
      <w:pPr>
        <w:pStyle w:val="Heading1"/>
        <w:numPr>
          <w:ilvl w:val="0"/>
          <w:numId w:val="3"/>
        </w:numPr>
        <w:spacing w:before="0" w:after="0" w:line="240" w:lineRule="auto"/>
        <w:rPr>
          <w:rFonts w:ascii="Arial" w:hAnsi="Arial" w:cs="Arial"/>
          <w:b w:val="0"/>
          <w:sz w:val="20"/>
          <w:szCs w:val="20"/>
        </w:rPr>
      </w:pPr>
      <w:r w:rsidRPr="00050273">
        <w:rPr>
          <w:rFonts w:ascii="Arial" w:hAnsi="Arial" w:cs="Arial"/>
          <w:b w:val="0"/>
          <w:sz w:val="20"/>
          <w:szCs w:val="20"/>
        </w:rPr>
        <w:t xml:space="preserve">Please use no more than </w:t>
      </w:r>
      <w:r w:rsidR="00D97BA6" w:rsidRPr="00D97BA6">
        <w:rPr>
          <w:rFonts w:ascii="Arial" w:hAnsi="Arial" w:cs="Arial"/>
          <w:bCs w:val="0"/>
          <w:sz w:val="20"/>
          <w:szCs w:val="20"/>
        </w:rPr>
        <w:t>Three</w:t>
      </w:r>
      <w:r w:rsidRPr="00050273">
        <w:rPr>
          <w:rFonts w:ascii="Arial" w:hAnsi="Arial" w:cs="Arial"/>
          <w:b w:val="0"/>
          <w:sz w:val="20"/>
          <w:szCs w:val="20"/>
        </w:rPr>
        <w:t xml:space="preserve"> page</w:t>
      </w:r>
      <w:r>
        <w:rPr>
          <w:rFonts w:ascii="Arial" w:hAnsi="Arial" w:cs="Arial"/>
          <w:b w:val="0"/>
          <w:sz w:val="20"/>
          <w:szCs w:val="20"/>
        </w:rPr>
        <w:t xml:space="preserve"> and save the file as </w:t>
      </w:r>
      <w:r w:rsidRPr="00050273">
        <w:rPr>
          <w:rFonts w:ascii="Arial" w:hAnsi="Arial" w:cs="Arial"/>
          <w:b w:val="0"/>
          <w:sz w:val="20"/>
          <w:szCs w:val="20"/>
        </w:rPr>
        <w:t>&lt;</w:t>
      </w:r>
      <w:proofErr w:type="spellStart"/>
      <w:r w:rsidRPr="00050273">
        <w:rPr>
          <w:rFonts w:ascii="Arial" w:hAnsi="Arial" w:cs="Arial"/>
          <w:b w:val="0"/>
          <w:sz w:val="20"/>
          <w:szCs w:val="20"/>
        </w:rPr>
        <w:t>yyyy</w:t>
      </w:r>
      <w:proofErr w:type="spellEnd"/>
      <w:r w:rsidRPr="00050273">
        <w:rPr>
          <w:rFonts w:ascii="Arial" w:hAnsi="Arial" w:cs="Arial"/>
          <w:b w:val="0"/>
          <w:sz w:val="20"/>
          <w:szCs w:val="20"/>
        </w:rPr>
        <w:t>-mm-</w:t>
      </w:r>
      <w:proofErr w:type="spellStart"/>
      <w:r w:rsidRPr="00050273">
        <w:rPr>
          <w:rFonts w:ascii="Arial" w:hAnsi="Arial" w:cs="Arial"/>
          <w:b w:val="0"/>
          <w:sz w:val="20"/>
          <w:szCs w:val="20"/>
        </w:rPr>
        <w:t>dd_</w:t>
      </w:r>
      <w:r w:rsidR="00D97BA6">
        <w:rPr>
          <w:rFonts w:ascii="Arial" w:hAnsi="Arial" w:cs="Arial"/>
          <w:b w:val="0"/>
          <w:sz w:val="20"/>
          <w:szCs w:val="20"/>
        </w:rPr>
        <w:t>NGET</w:t>
      </w:r>
      <w:r w:rsidRPr="00050273">
        <w:rPr>
          <w:rFonts w:ascii="Arial" w:hAnsi="Arial" w:cs="Arial"/>
          <w:b w:val="0"/>
          <w:sz w:val="20"/>
          <w:szCs w:val="20"/>
        </w:rPr>
        <w:t>_Project</w:t>
      </w:r>
      <w:proofErr w:type="spellEnd"/>
      <w:r w:rsidRPr="00050273">
        <w:rPr>
          <w:rFonts w:ascii="Arial" w:hAnsi="Arial" w:cs="Arial"/>
          <w:b w:val="0"/>
          <w:sz w:val="20"/>
          <w:szCs w:val="20"/>
        </w:rPr>
        <w:t xml:space="preserve"> Title.docx&gt;</w:t>
      </w:r>
    </w:p>
    <w:p w14:paraId="54CC4CAE" w14:textId="77777777" w:rsidR="00F724B1" w:rsidRDefault="00E40628" w:rsidP="00F724B1">
      <w:pPr>
        <w:pStyle w:val="Heading1"/>
        <w:numPr>
          <w:ilvl w:val="0"/>
          <w:numId w:val="3"/>
        </w:numPr>
        <w:spacing w:before="0" w:after="0" w:line="240" w:lineRule="auto"/>
        <w:rPr>
          <w:rFonts w:ascii="Arial" w:hAnsi="Arial" w:cs="Arial"/>
          <w:b w:val="0"/>
          <w:sz w:val="20"/>
          <w:szCs w:val="20"/>
        </w:rPr>
      </w:pPr>
      <w:r w:rsidRPr="00E40628">
        <w:rPr>
          <w:rFonts w:ascii="Arial" w:hAnsi="Arial" w:cs="Arial"/>
          <w:b w:val="0"/>
          <w:sz w:val="20"/>
          <w:szCs w:val="20"/>
        </w:rPr>
        <w:t xml:space="preserve">Supporting information can be sent as </w:t>
      </w:r>
      <w:r w:rsidR="00DB65A9">
        <w:rPr>
          <w:rFonts w:ascii="Arial" w:hAnsi="Arial" w:cs="Arial"/>
          <w:b w:val="0"/>
          <w:sz w:val="20"/>
          <w:szCs w:val="20"/>
        </w:rPr>
        <w:t>additional documents</w:t>
      </w:r>
      <w:r w:rsidR="00980346">
        <w:rPr>
          <w:rFonts w:ascii="Arial" w:hAnsi="Arial" w:cs="Arial"/>
          <w:b w:val="0"/>
          <w:sz w:val="20"/>
          <w:szCs w:val="20"/>
        </w:rPr>
        <w:t>.</w:t>
      </w:r>
    </w:p>
    <w:p w14:paraId="2DBA7275" w14:textId="3E45F06D" w:rsidR="00D50135" w:rsidRDefault="00F724B1" w:rsidP="00D50135">
      <w:pPr>
        <w:pStyle w:val="Heading1"/>
        <w:numPr>
          <w:ilvl w:val="0"/>
          <w:numId w:val="3"/>
        </w:numPr>
        <w:spacing w:before="0" w:after="0" w:line="240" w:lineRule="auto"/>
        <w:rPr>
          <w:rFonts w:ascii="Arial" w:hAnsi="Arial" w:cs="Arial"/>
          <w:sz w:val="20"/>
        </w:rPr>
      </w:pPr>
      <w:r w:rsidRPr="005E3F8D">
        <w:rPr>
          <w:rFonts w:ascii="Arial" w:hAnsi="Arial" w:cs="Arial"/>
          <w:b w:val="0"/>
          <w:sz w:val="20"/>
        </w:rPr>
        <w:t xml:space="preserve">Technology Readiness Level </w:t>
      </w:r>
      <w:r w:rsidR="00D50135" w:rsidRPr="005E3F8D">
        <w:rPr>
          <w:rFonts w:ascii="Arial" w:hAnsi="Arial" w:cs="Arial"/>
          <w:b w:val="0"/>
          <w:sz w:val="20"/>
        </w:rPr>
        <w:t>(</w:t>
      </w:r>
      <w:r w:rsidRPr="005E3F8D">
        <w:rPr>
          <w:rFonts w:ascii="Arial" w:hAnsi="Arial" w:cs="Arial"/>
          <w:b w:val="0"/>
          <w:sz w:val="20"/>
        </w:rPr>
        <w:t>TRL</w:t>
      </w:r>
      <w:r w:rsidR="00D50135" w:rsidRPr="005E3F8D">
        <w:rPr>
          <w:rFonts w:ascii="Arial" w:hAnsi="Arial" w:cs="Arial"/>
          <w:b w:val="0"/>
          <w:sz w:val="20"/>
        </w:rPr>
        <w:t>):</w:t>
      </w:r>
      <w:r w:rsidRPr="005E3F8D">
        <w:rPr>
          <w:rFonts w:ascii="Arial" w:hAnsi="Arial" w:cs="Arial"/>
          <w:b w:val="0"/>
          <w:sz w:val="20"/>
        </w:rPr>
        <w:t xml:space="preserve"> A measure used to assess the maturity of evolving technologies. It is graded on a scale from 1 to 9, where, for the purposes of the </w:t>
      </w:r>
      <w:r w:rsidR="00695302" w:rsidRPr="00EA4EF1">
        <w:rPr>
          <w:rFonts w:ascii="Arial" w:hAnsi="Arial" w:cs="Arial"/>
          <w:b w:val="0"/>
          <w:sz w:val="20"/>
          <w:szCs w:val="22"/>
        </w:rPr>
        <w:t>Network Innovation Allowance</w:t>
      </w:r>
      <w:r w:rsidR="00695302" w:rsidRPr="005E3F8D">
        <w:rPr>
          <w:rFonts w:ascii="Arial" w:hAnsi="Arial" w:cs="Arial"/>
          <w:b w:val="0"/>
          <w:sz w:val="20"/>
        </w:rPr>
        <w:t xml:space="preserve"> </w:t>
      </w:r>
      <w:r w:rsidR="00695302">
        <w:rPr>
          <w:rFonts w:ascii="Arial" w:hAnsi="Arial" w:cs="Arial"/>
          <w:b w:val="0"/>
          <w:sz w:val="20"/>
        </w:rPr>
        <w:t>(</w:t>
      </w:r>
      <w:r w:rsidRPr="005E3F8D">
        <w:rPr>
          <w:rFonts w:ascii="Arial" w:hAnsi="Arial" w:cs="Arial"/>
          <w:b w:val="0"/>
          <w:sz w:val="20"/>
        </w:rPr>
        <w:t>NIA</w:t>
      </w:r>
      <w:r w:rsidR="00695302">
        <w:rPr>
          <w:rFonts w:ascii="Arial" w:hAnsi="Arial" w:cs="Arial"/>
          <w:b w:val="0"/>
          <w:sz w:val="20"/>
        </w:rPr>
        <w:t>)</w:t>
      </w:r>
      <w:r w:rsidRPr="005E3F8D">
        <w:rPr>
          <w:rFonts w:ascii="Arial" w:hAnsi="Arial" w:cs="Arial"/>
          <w:b w:val="0"/>
          <w:sz w:val="20"/>
        </w:rPr>
        <w:t>:</w:t>
      </w:r>
      <w:r w:rsidRPr="005E3F8D">
        <w:rPr>
          <w:rFonts w:ascii="Arial" w:hAnsi="Arial" w:cs="Arial"/>
          <w:sz w:val="20"/>
        </w:rPr>
        <w:t xml:space="preserve"> </w:t>
      </w:r>
    </w:p>
    <w:p w14:paraId="1ABC3051" w14:textId="468FB55E" w:rsidR="00D50135" w:rsidRPr="00D50135" w:rsidRDefault="00F724B1" w:rsidP="00555F02">
      <w:pPr>
        <w:spacing w:before="120" w:after="0" w:line="240" w:lineRule="auto"/>
        <w:ind w:left="720"/>
        <w:rPr>
          <w:rFonts w:ascii="Arial" w:hAnsi="Arial" w:cs="Arial"/>
          <w:sz w:val="20"/>
        </w:rPr>
      </w:pPr>
      <w:r w:rsidRPr="00D50135">
        <w:rPr>
          <w:rFonts w:ascii="Arial" w:hAnsi="Arial" w:cs="Arial"/>
          <w:sz w:val="20"/>
        </w:rPr>
        <w:t>TRL 1: Pure research that is theoretical or experimental work undertaken to acquire new scientific or technical knowledge for its own sake rather than directed towards an application</w:t>
      </w:r>
      <w:r w:rsidR="00782A6B">
        <w:rPr>
          <w:rFonts w:ascii="Arial" w:hAnsi="Arial" w:cs="Arial"/>
          <w:sz w:val="20"/>
        </w:rPr>
        <w:t>.</w:t>
      </w:r>
    </w:p>
    <w:p w14:paraId="635B38DC" w14:textId="7D28345F" w:rsidR="00D50135" w:rsidRPr="00D50135" w:rsidRDefault="00F724B1" w:rsidP="00555F02">
      <w:pPr>
        <w:spacing w:before="120" w:after="0" w:line="240" w:lineRule="auto"/>
        <w:ind w:left="720"/>
        <w:rPr>
          <w:rFonts w:ascii="Arial" w:hAnsi="Arial" w:cs="Arial"/>
          <w:sz w:val="20"/>
        </w:rPr>
      </w:pPr>
      <w:r w:rsidRPr="00D50135">
        <w:rPr>
          <w:rFonts w:ascii="Arial" w:hAnsi="Arial" w:cs="Arial"/>
          <w:sz w:val="20"/>
        </w:rPr>
        <w:t>TRL 2-3: Applied research driven by a desire to broaden scientific and technical knowledge for application on the network, related to an identified problem. It typically includes investigating the underlying foundation of phenomena and observable fact</w:t>
      </w:r>
      <w:r w:rsidR="00782A6B">
        <w:rPr>
          <w:rFonts w:ascii="Arial" w:hAnsi="Arial" w:cs="Arial"/>
          <w:sz w:val="20"/>
        </w:rPr>
        <w:t>.</w:t>
      </w:r>
    </w:p>
    <w:p w14:paraId="6D8F0FB2" w14:textId="3F990AD4" w:rsidR="00D50135" w:rsidRPr="00D50135" w:rsidRDefault="00F724B1" w:rsidP="00555F02">
      <w:pPr>
        <w:spacing w:before="120" w:after="0" w:line="240" w:lineRule="auto"/>
        <w:ind w:left="720"/>
        <w:rPr>
          <w:rFonts w:ascii="Arial" w:hAnsi="Arial" w:cs="Arial"/>
          <w:sz w:val="20"/>
        </w:rPr>
      </w:pPr>
      <w:r w:rsidRPr="00D50135">
        <w:rPr>
          <w:rFonts w:ascii="Arial" w:hAnsi="Arial" w:cs="Arial"/>
          <w:sz w:val="20"/>
        </w:rPr>
        <w:t>TRL 4-6: Development activities with a more commercial application including technology validation and or demonstration in a working environment</w:t>
      </w:r>
      <w:r w:rsidR="00782A6B">
        <w:rPr>
          <w:rFonts w:ascii="Arial" w:hAnsi="Arial" w:cs="Arial"/>
          <w:sz w:val="20"/>
        </w:rPr>
        <w:t>.</w:t>
      </w:r>
    </w:p>
    <w:p w14:paraId="2E01765E" w14:textId="7BB53F7A" w:rsidR="00D50135" w:rsidRPr="00D50135" w:rsidRDefault="00F724B1" w:rsidP="00555F02">
      <w:pPr>
        <w:spacing w:before="120" w:after="0" w:line="240" w:lineRule="auto"/>
        <w:ind w:left="720"/>
        <w:rPr>
          <w:rFonts w:ascii="Arial" w:hAnsi="Arial" w:cs="Arial"/>
          <w:sz w:val="20"/>
        </w:rPr>
      </w:pPr>
      <w:r w:rsidRPr="00D50135">
        <w:rPr>
          <w:rFonts w:ascii="Arial" w:hAnsi="Arial" w:cs="Arial"/>
          <w:sz w:val="20"/>
        </w:rPr>
        <w:t>TRL 7-8: Full scale demonstration in a working environment to test and improve technologies so they are ready for commercial deployment</w:t>
      </w:r>
      <w:r w:rsidR="00782A6B">
        <w:rPr>
          <w:rFonts w:ascii="Arial" w:hAnsi="Arial" w:cs="Arial"/>
          <w:sz w:val="20"/>
        </w:rPr>
        <w:t>.</w:t>
      </w:r>
    </w:p>
    <w:p w14:paraId="03642755" w14:textId="5D86B70E" w:rsidR="00F724B1" w:rsidRDefault="00F724B1" w:rsidP="00555F02">
      <w:pPr>
        <w:spacing w:before="120" w:after="0" w:line="240" w:lineRule="auto"/>
        <w:ind w:left="720"/>
        <w:rPr>
          <w:rFonts w:ascii="Arial" w:hAnsi="Arial" w:cs="Arial"/>
          <w:sz w:val="20"/>
        </w:rPr>
      </w:pPr>
      <w:r w:rsidRPr="00D50135">
        <w:rPr>
          <w:rFonts w:ascii="Arial" w:hAnsi="Arial" w:cs="Arial"/>
          <w:sz w:val="20"/>
        </w:rPr>
        <w:t>TRL 9: Application of technology in its final form, i</w:t>
      </w:r>
      <w:r w:rsidR="007046BC">
        <w:rPr>
          <w:rFonts w:ascii="Arial" w:hAnsi="Arial" w:cs="Arial"/>
          <w:sz w:val="20"/>
        </w:rPr>
        <w:t>.</w:t>
      </w:r>
      <w:r w:rsidRPr="00D50135">
        <w:rPr>
          <w:rFonts w:ascii="Arial" w:hAnsi="Arial" w:cs="Arial"/>
          <w:sz w:val="20"/>
        </w:rPr>
        <w:t>e</w:t>
      </w:r>
      <w:r w:rsidR="007046BC">
        <w:rPr>
          <w:rFonts w:ascii="Arial" w:hAnsi="Arial" w:cs="Arial"/>
          <w:sz w:val="20"/>
        </w:rPr>
        <w:t>.</w:t>
      </w:r>
      <w:r w:rsidRPr="00D50135">
        <w:rPr>
          <w:rFonts w:ascii="Arial" w:hAnsi="Arial" w:cs="Arial"/>
          <w:sz w:val="20"/>
        </w:rPr>
        <w:t xml:space="preserve"> the technology has been proven.</w:t>
      </w:r>
    </w:p>
    <w:p w14:paraId="6EF57B09" w14:textId="6F157858" w:rsidR="00F724B1" w:rsidRPr="009D176A" w:rsidRDefault="00EA4EF1" w:rsidP="00EA4EF1">
      <w:pPr>
        <w:spacing w:before="120" w:after="0" w:line="240" w:lineRule="auto"/>
        <w:ind w:left="720"/>
        <w:rPr>
          <w:rFonts w:ascii="Arial" w:hAnsi="Arial" w:cs="Arial"/>
          <w:sz w:val="20"/>
          <w:u w:val="single"/>
        </w:rPr>
      </w:pPr>
      <w:r w:rsidRPr="009D176A">
        <w:rPr>
          <w:rFonts w:ascii="Arial" w:hAnsi="Arial" w:cs="Arial"/>
          <w:sz w:val="20"/>
          <w:u w:val="single"/>
        </w:rPr>
        <w:t xml:space="preserve">Please note that we can only fund projects between TRLs 2 - 8 through </w:t>
      </w:r>
      <w:r w:rsidR="00695302" w:rsidRPr="009D176A">
        <w:rPr>
          <w:rFonts w:ascii="Arial" w:hAnsi="Arial" w:cs="Arial"/>
          <w:sz w:val="20"/>
          <w:u w:val="single"/>
        </w:rPr>
        <w:t>NIA</w:t>
      </w:r>
      <w:r w:rsidRPr="009D176A">
        <w:rPr>
          <w:rFonts w:ascii="Arial" w:hAnsi="Arial" w:cs="Arial"/>
          <w:sz w:val="20"/>
          <w:u w:val="single"/>
        </w:rPr>
        <w:t>.</w:t>
      </w:r>
    </w:p>
    <w:p w14:paraId="5C497235" w14:textId="77777777" w:rsidR="00BC7C59" w:rsidRPr="00BC7C59" w:rsidRDefault="00BC7C59" w:rsidP="00BC7C59"/>
    <w:p w14:paraId="23B32333" w14:textId="72472EB0" w:rsidR="00A11F0F" w:rsidRPr="009D176A" w:rsidRDefault="006372F0" w:rsidP="00A11F0F">
      <w:pPr>
        <w:rPr>
          <w:b/>
          <w:u w:val="single"/>
        </w:rPr>
      </w:pPr>
      <w:r w:rsidRPr="009D176A">
        <w:rPr>
          <w:b/>
          <w:highlight w:val="yellow"/>
          <w:u w:val="single"/>
        </w:rPr>
        <w:t>Please email completed form to</w:t>
      </w:r>
      <w:r w:rsidR="007D68CC" w:rsidRPr="009D176A">
        <w:rPr>
          <w:b/>
          <w:highlight w:val="yellow"/>
          <w:u w:val="single"/>
        </w:rPr>
        <w:t>:</w:t>
      </w:r>
    </w:p>
    <w:p w14:paraId="65002B54" w14:textId="7872CC8E" w:rsidR="00E80E30" w:rsidRDefault="00081A4D" w:rsidP="00A11F0F">
      <w:hyperlink r:id="rId11" w:history="1">
        <w:r w:rsidR="007D68CC" w:rsidRPr="00DA5DBE">
          <w:rPr>
            <w:rStyle w:val="Hyperlink"/>
          </w:rPr>
          <w:t>Box.NG.ETInnovation@nationalgrid.com</w:t>
        </w:r>
      </w:hyperlink>
    </w:p>
    <w:p w14:paraId="2094B724" w14:textId="41480A93" w:rsidR="00E80E30" w:rsidRPr="00A11F0F" w:rsidRDefault="00E80E30" w:rsidP="00A11F0F"/>
    <w:sectPr w:rsidR="00E80E30" w:rsidRPr="00A11F0F" w:rsidSect="005E3F8D">
      <w:headerReference w:type="default" r:id="rId12"/>
      <w:footerReference w:type="default" r:id="rId13"/>
      <w:pgSz w:w="11906" w:h="16838" w:code="9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F87CC" w14:textId="77777777" w:rsidR="00081A4D" w:rsidRDefault="00081A4D" w:rsidP="00753897">
      <w:pPr>
        <w:spacing w:after="0" w:line="240" w:lineRule="auto"/>
      </w:pPr>
      <w:r>
        <w:separator/>
      </w:r>
    </w:p>
  </w:endnote>
  <w:endnote w:type="continuationSeparator" w:id="0">
    <w:p w14:paraId="6B4D628A" w14:textId="77777777" w:rsidR="00081A4D" w:rsidRDefault="00081A4D" w:rsidP="0075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2556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E3C7E" w14:textId="77777777" w:rsidR="005E3F8D" w:rsidRDefault="005E3F8D">
        <w:pPr>
          <w:pStyle w:val="Footer"/>
          <w:jc w:val="right"/>
        </w:pPr>
      </w:p>
      <w:p w14:paraId="6F853072" w14:textId="46F01123" w:rsidR="005E3F8D" w:rsidRDefault="005E3F8D">
        <w:pPr>
          <w:pStyle w:val="Footer"/>
          <w:jc w:val="right"/>
        </w:pPr>
        <w:r w:rsidRPr="00036C31">
          <w:rPr>
            <w:rFonts w:ascii="Arial" w:eastAsia="Arial" w:hAnsi="Arial" w:cs="Arial"/>
            <w:color w:val="00148C"/>
            <w:sz w:val="14"/>
            <w:szCs w:val="14"/>
          </w:rPr>
          <w:t>National Grid Electricity Transmission</w:t>
        </w:r>
        <w:r>
          <w:rPr>
            <w:rFonts w:ascii="Arial" w:eastAsia="Arial" w:hAnsi="Arial" w:cs="Arial"/>
            <w:color w:val="0061A1"/>
            <w:spacing w:val="36"/>
            <w:sz w:val="14"/>
            <w:szCs w:val="14"/>
          </w:rPr>
          <w:t xml:space="preserve"> </w:t>
        </w:r>
        <w:r w:rsidRPr="00036C31">
          <w:rPr>
            <w:rFonts w:ascii="Arial" w:hAnsi="Arial" w:cs="Arial"/>
            <w:sz w:val="14"/>
            <w:szCs w:val="14"/>
          </w:rPr>
          <w:t>National Grid House</w:t>
        </w:r>
        <w:r>
          <w:rPr>
            <w:rFonts w:ascii="Arial" w:hAnsi="Arial" w:cs="Arial"/>
            <w:sz w:val="14"/>
            <w:szCs w:val="14"/>
          </w:rPr>
          <w:t xml:space="preserve">, </w:t>
        </w:r>
        <w:r w:rsidRPr="00036C31">
          <w:rPr>
            <w:rFonts w:ascii="Arial" w:hAnsi="Arial" w:cs="Arial"/>
            <w:sz w:val="14"/>
            <w:szCs w:val="14"/>
          </w:rPr>
          <w:t>Warwick Technology Park</w:t>
        </w:r>
        <w:r>
          <w:rPr>
            <w:rFonts w:ascii="Arial" w:hAnsi="Arial" w:cs="Arial"/>
            <w:sz w:val="14"/>
            <w:szCs w:val="14"/>
          </w:rPr>
          <w:t xml:space="preserve">, </w:t>
        </w:r>
        <w:r w:rsidRPr="00036C31">
          <w:rPr>
            <w:rFonts w:ascii="Arial" w:hAnsi="Arial" w:cs="Arial"/>
            <w:sz w:val="14"/>
            <w:szCs w:val="14"/>
          </w:rPr>
          <w:t>Gallows Hill</w:t>
        </w:r>
        <w:r>
          <w:rPr>
            <w:rFonts w:ascii="Arial" w:hAnsi="Arial" w:cs="Arial"/>
            <w:sz w:val="14"/>
            <w:szCs w:val="14"/>
          </w:rPr>
          <w:t xml:space="preserve">, </w:t>
        </w:r>
        <w:r w:rsidRPr="00036C31">
          <w:rPr>
            <w:rFonts w:ascii="Arial" w:hAnsi="Arial" w:cs="Arial"/>
            <w:sz w:val="14"/>
            <w:szCs w:val="14"/>
          </w:rPr>
          <w:t>Warwick, CV34 6DA</w:t>
        </w:r>
        <w:r>
          <w:t xml:space="preserve"> </w:t>
        </w:r>
        <w:r>
          <w:tab/>
        </w:r>
        <w:r>
          <w:tab/>
        </w:r>
        <w:r w:rsidRPr="005E3F8D">
          <w:rPr>
            <w:rFonts w:ascii="Arial" w:hAnsi="Arial" w:cs="Arial"/>
            <w:sz w:val="20"/>
          </w:rPr>
          <w:fldChar w:fldCharType="begin"/>
        </w:r>
        <w:r w:rsidRPr="005E3F8D">
          <w:rPr>
            <w:rFonts w:ascii="Arial" w:hAnsi="Arial" w:cs="Arial"/>
            <w:sz w:val="20"/>
          </w:rPr>
          <w:instrText xml:space="preserve"> PAGE   \* MERGEFORMAT </w:instrText>
        </w:r>
        <w:r w:rsidRPr="005E3F8D">
          <w:rPr>
            <w:rFonts w:ascii="Arial" w:hAnsi="Arial" w:cs="Arial"/>
            <w:sz w:val="20"/>
          </w:rPr>
          <w:fldChar w:fldCharType="separate"/>
        </w:r>
        <w:r w:rsidRPr="005E3F8D">
          <w:rPr>
            <w:rFonts w:ascii="Arial" w:hAnsi="Arial" w:cs="Arial"/>
            <w:noProof/>
            <w:sz w:val="20"/>
          </w:rPr>
          <w:t>2</w:t>
        </w:r>
        <w:r w:rsidRPr="005E3F8D">
          <w:rPr>
            <w:rFonts w:ascii="Arial" w:hAnsi="Arial" w:cs="Arial"/>
            <w:noProof/>
            <w:sz w:val="20"/>
          </w:rPr>
          <w:fldChar w:fldCharType="end"/>
        </w:r>
      </w:p>
    </w:sdtContent>
  </w:sdt>
  <w:p w14:paraId="10723576" w14:textId="658E0328" w:rsidR="005E3F8D" w:rsidRPr="00036C31" w:rsidRDefault="005E3F8D" w:rsidP="005E3F8D">
    <w:pPr>
      <w:spacing w:after="0" w:line="240" w:lineRule="auto"/>
      <w:ind w:left="113"/>
      <w:rPr>
        <w:rFonts w:ascii="Arial" w:hAnsi="Arial" w:cs="Arial"/>
        <w:sz w:val="14"/>
        <w:szCs w:val="14"/>
      </w:rPr>
    </w:pPr>
  </w:p>
  <w:p w14:paraId="3E10EE32" w14:textId="4A4379B8" w:rsidR="00065A17" w:rsidRPr="005E3F8D" w:rsidRDefault="00065A17" w:rsidP="005E3F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B35D3" w14:textId="77777777" w:rsidR="00081A4D" w:rsidRDefault="00081A4D" w:rsidP="00753897">
      <w:pPr>
        <w:spacing w:after="0" w:line="240" w:lineRule="auto"/>
      </w:pPr>
      <w:r>
        <w:separator/>
      </w:r>
    </w:p>
  </w:footnote>
  <w:footnote w:type="continuationSeparator" w:id="0">
    <w:p w14:paraId="6463D4BB" w14:textId="77777777" w:rsidR="00081A4D" w:rsidRDefault="00081A4D" w:rsidP="0075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6BF64" w14:textId="47C39E64" w:rsidR="00065A17" w:rsidRDefault="00F65063" w:rsidP="00036C31">
    <w:pPr>
      <w:pStyle w:val="Header"/>
      <w:jc w:val="right"/>
    </w:pPr>
    <w:r>
      <w:rPr>
        <w:noProof/>
      </w:rPr>
      <w:drawing>
        <wp:inline distT="0" distB="0" distL="0" distR="0" wp14:anchorId="59A9E931" wp14:editId="6A73D7E6">
          <wp:extent cx="1458595" cy="300741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419" cy="3130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4699D"/>
    <w:multiLevelType w:val="hybridMultilevel"/>
    <w:tmpl w:val="EE9C8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A328"/>
    <w:multiLevelType w:val="hybridMultilevel"/>
    <w:tmpl w:val="3BF19A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9063079"/>
    <w:multiLevelType w:val="hybridMultilevel"/>
    <w:tmpl w:val="E5DEFF6E"/>
    <w:lvl w:ilvl="0" w:tplc="10AE4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D0837"/>
    <w:multiLevelType w:val="hybridMultilevel"/>
    <w:tmpl w:val="CD9EAB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5E1A6F"/>
    <w:multiLevelType w:val="hybridMultilevel"/>
    <w:tmpl w:val="A36049C2"/>
    <w:lvl w:ilvl="0" w:tplc="3F203C8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7486B"/>
    <w:multiLevelType w:val="hybridMultilevel"/>
    <w:tmpl w:val="2E3C0A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0MDI0NTAxMzM0tjBT0lEKTi0uzszPAykwrAUAgoksKSwAAAA="/>
  </w:docVars>
  <w:rsids>
    <w:rsidRoot w:val="00753897"/>
    <w:rsid w:val="00010FE2"/>
    <w:rsid w:val="00013006"/>
    <w:rsid w:val="00036C31"/>
    <w:rsid w:val="00050273"/>
    <w:rsid w:val="00051214"/>
    <w:rsid w:val="000560A9"/>
    <w:rsid w:val="00065A17"/>
    <w:rsid w:val="00081A4D"/>
    <w:rsid w:val="00083CA4"/>
    <w:rsid w:val="00087701"/>
    <w:rsid w:val="00091BA8"/>
    <w:rsid w:val="00113427"/>
    <w:rsid w:val="001377F2"/>
    <w:rsid w:val="001467EC"/>
    <w:rsid w:val="0016071C"/>
    <w:rsid w:val="001748BD"/>
    <w:rsid w:val="0017590D"/>
    <w:rsid w:val="001B140D"/>
    <w:rsid w:val="001B319D"/>
    <w:rsid w:val="001B6F7B"/>
    <w:rsid w:val="001D17BC"/>
    <w:rsid w:val="001D4F71"/>
    <w:rsid w:val="001E22DA"/>
    <w:rsid w:val="001E35C1"/>
    <w:rsid w:val="001F14AF"/>
    <w:rsid w:val="00221B5E"/>
    <w:rsid w:val="0024516E"/>
    <w:rsid w:val="00251F07"/>
    <w:rsid w:val="00262E07"/>
    <w:rsid w:val="00265413"/>
    <w:rsid w:val="00272BD5"/>
    <w:rsid w:val="00273C7A"/>
    <w:rsid w:val="002743C8"/>
    <w:rsid w:val="0027549D"/>
    <w:rsid w:val="002763C8"/>
    <w:rsid w:val="00296B56"/>
    <w:rsid w:val="0029712B"/>
    <w:rsid w:val="002E58F7"/>
    <w:rsid w:val="002F2391"/>
    <w:rsid w:val="00314A86"/>
    <w:rsid w:val="00321FB2"/>
    <w:rsid w:val="003365D3"/>
    <w:rsid w:val="00352FC8"/>
    <w:rsid w:val="003570FC"/>
    <w:rsid w:val="00362C4E"/>
    <w:rsid w:val="00390227"/>
    <w:rsid w:val="003D294A"/>
    <w:rsid w:val="003D4DF7"/>
    <w:rsid w:val="00401AED"/>
    <w:rsid w:val="004059F9"/>
    <w:rsid w:val="00407953"/>
    <w:rsid w:val="00446D62"/>
    <w:rsid w:val="00455757"/>
    <w:rsid w:val="004757D0"/>
    <w:rsid w:val="0049710C"/>
    <w:rsid w:val="004B37B7"/>
    <w:rsid w:val="004B37F7"/>
    <w:rsid w:val="004C2DE1"/>
    <w:rsid w:val="004C332A"/>
    <w:rsid w:val="005245CD"/>
    <w:rsid w:val="00527946"/>
    <w:rsid w:val="00532A7F"/>
    <w:rsid w:val="00555F02"/>
    <w:rsid w:val="00561CA5"/>
    <w:rsid w:val="00562460"/>
    <w:rsid w:val="00565706"/>
    <w:rsid w:val="00571B50"/>
    <w:rsid w:val="0057365F"/>
    <w:rsid w:val="00596122"/>
    <w:rsid w:val="005B468A"/>
    <w:rsid w:val="005B5476"/>
    <w:rsid w:val="005D60B6"/>
    <w:rsid w:val="005E3F8D"/>
    <w:rsid w:val="005F69CC"/>
    <w:rsid w:val="00613AEF"/>
    <w:rsid w:val="0062101F"/>
    <w:rsid w:val="00623546"/>
    <w:rsid w:val="006372F0"/>
    <w:rsid w:val="00660B6B"/>
    <w:rsid w:val="0066462F"/>
    <w:rsid w:val="00665C81"/>
    <w:rsid w:val="006850F0"/>
    <w:rsid w:val="00695302"/>
    <w:rsid w:val="006A6BF6"/>
    <w:rsid w:val="006B08CA"/>
    <w:rsid w:val="006C2A15"/>
    <w:rsid w:val="006C380B"/>
    <w:rsid w:val="006E1E3F"/>
    <w:rsid w:val="006F0057"/>
    <w:rsid w:val="006F7CB6"/>
    <w:rsid w:val="007046BC"/>
    <w:rsid w:val="007108BE"/>
    <w:rsid w:val="00742482"/>
    <w:rsid w:val="00744D36"/>
    <w:rsid w:val="00746774"/>
    <w:rsid w:val="00753897"/>
    <w:rsid w:val="00754D45"/>
    <w:rsid w:val="007729BE"/>
    <w:rsid w:val="007745D3"/>
    <w:rsid w:val="00774E53"/>
    <w:rsid w:val="00777778"/>
    <w:rsid w:val="00782A6B"/>
    <w:rsid w:val="00783EE7"/>
    <w:rsid w:val="007979DB"/>
    <w:rsid w:val="007B0747"/>
    <w:rsid w:val="007C40FA"/>
    <w:rsid w:val="007D68CC"/>
    <w:rsid w:val="007E0569"/>
    <w:rsid w:val="00810151"/>
    <w:rsid w:val="0081405F"/>
    <w:rsid w:val="008172A8"/>
    <w:rsid w:val="00824E99"/>
    <w:rsid w:val="00826ED9"/>
    <w:rsid w:val="00830938"/>
    <w:rsid w:val="0084121A"/>
    <w:rsid w:val="008458BF"/>
    <w:rsid w:val="00854DDD"/>
    <w:rsid w:val="008554CC"/>
    <w:rsid w:val="0086069E"/>
    <w:rsid w:val="00880034"/>
    <w:rsid w:val="00880822"/>
    <w:rsid w:val="008A0E70"/>
    <w:rsid w:val="008E014B"/>
    <w:rsid w:val="008E2DE0"/>
    <w:rsid w:val="00907DAB"/>
    <w:rsid w:val="00916A83"/>
    <w:rsid w:val="009272C2"/>
    <w:rsid w:val="00943076"/>
    <w:rsid w:val="00944167"/>
    <w:rsid w:val="0094661A"/>
    <w:rsid w:val="00963F3F"/>
    <w:rsid w:val="00980346"/>
    <w:rsid w:val="009921F6"/>
    <w:rsid w:val="009962A8"/>
    <w:rsid w:val="009C4553"/>
    <w:rsid w:val="009D176A"/>
    <w:rsid w:val="009D3A56"/>
    <w:rsid w:val="009D3C8E"/>
    <w:rsid w:val="009D3CD7"/>
    <w:rsid w:val="00A11F0F"/>
    <w:rsid w:val="00A11FB0"/>
    <w:rsid w:val="00A1261E"/>
    <w:rsid w:val="00A15B69"/>
    <w:rsid w:val="00A15D61"/>
    <w:rsid w:val="00A16B62"/>
    <w:rsid w:val="00A529A8"/>
    <w:rsid w:val="00A629AA"/>
    <w:rsid w:val="00AC3F3A"/>
    <w:rsid w:val="00AD327F"/>
    <w:rsid w:val="00AD5589"/>
    <w:rsid w:val="00AD6CB5"/>
    <w:rsid w:val="00AE2BEC"/>
    <w:rsid w:val="00AF2CAD"/>
    <w:rsid w:val="00B03C8F"/>
    <w:rsid w:val="00B13CAE"/>
    <w:rsid w:val="00B16275"/>
    <w:rsid w:val="00B41ABF"/>
    <w:rsid w:val="00B523EE"/>
    <w:rsid w:val="00B5662E"/>
    <w:rsid w:val="00B7241D"/>
    <w:rsid w:val="00B861B0"/>
    <w:rsid w:val="00BB171E"/>
    <w:rsid w:val="00BB7899"/>
    <w:rsid w:val="00BC4A94"/>
    <w:rsid w:val="00BC5DC5"/>
    <w:rsid w:val="00BC7C59"/>
    <w:rsid w:val="00BD3EC9"/>
    <w:rsid w:val="00BE7EB7"/>
    <w:rsid w:val="00C17B6C"/>
    <w:rsid w:val="00C22D1B"/>
    <w:rsid w:val="00C430F9"/>
    <w:rsid w:val="00C4583E"/>
    <w:rsid w:val="00C5359D"/>
    <w:rsid w:val="00C567DA"/>
    <w:rsid w:val="00C65CE4"/>
    <w:rsid w:val="00CB716B"/>
    <w:rsid w:val="00CC248A"/>
    <w:rsid w:val="00CD6F1C"/>
    <w:rsid w:val="00CE4710"/>
    <w:rsid w:val="00D16406"/>
    <w:rsid w:val="00D3712D"/>
    <w:rsid w:val="00D425F8"/>
    <w:rsid w:val="00D4406F"/>
    <w:rsid w:val="00D50135"/>
    <w:rsid w:val="00D808C5"/>
    <w:rsid w:val="00D920DA"/>
    <w:rsid w:val="00D95FF5"/>
    <w:rsid w:val="00D97BA6"/>
    <w:rsid w:val="00DA7EA4"/>
    <w:rsid w:val="00DB65A9"/>
    <w:rsid w:val="00DB7038"/>
    <w:rsid w:val="00DC207E"/>
    <w:rsid w:val="00DC6CAE"/>
    <w:rsid w:val="00DE3ED4"/>
    <w:rsid w:val="00DE601A"/>
    <w:rsid w:val="00DF6CA8"/>
    <w:rsid w:val="00E03CEB"/>
    <w:rsid w:val="00E309ED"/>
    <w:rsid w:val="00E40628"/>
    <w:rsid w:val="00E453AB"/>
    <w:rsid w:val="00E57BF1"/>
    <w:rsid w:val="00E6077A"/>
    <w:rsid w:val="00E80E30"/>
    <w:rsid w:val="00E82318"/>
    <w:rsid w:val="00EA4EF1"/>
    <w:rsid w:val="00EB1FF5"/>
    <w:rsid w:val="00EB2CA7"/>
    <w:rsid w:val="00ED04AC"/>
    <w:rsid w:val="00ED3AE4"/>
    <w:rsid w:val="00ED6A5A"/>
    <w:rsid w:val="00EE0756"/>
    <w:rsid w:val="00EE5BBE"/>
    <w:rsid w:val="00EF7699"/>
    <w:rsid w:val="00EF7E87"/>
    <w:rsid w:val="00F056C6"/>
    <w:rsid w:val="00F31D00"/>
    <w:rsid w:val="00F42111"/>
    <w:rsid w:val="00F564A9"/>
    <w:rsid w:val="00F645B3"/>
    <w:rsid w:val="00F65063"/>
    <w:rsid w:val="00F70774"/>
    <w:rsid w:val="00F724B1"/>
    <w:rsid w:val="00F76DE8"/>
    <w:rsid w:val="00F823E1"/>
    <w:rsid w:val="00FD0DE9"/>
    <w:rsid w:val="00FD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1390E"/>
  <w15:docId w15:val="{D5F8BC79-FCF6-4FF8-AF2C-62C286040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3EC9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5D6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897"/>
  </w:style>
  <w:style w:type="paragraph" w:styleId="Footer">
    <w:name w:val="footer"/>
    <w:basedOn w:val="Normal"/>
    <w:link w:val="FooterChar"/>
    <w:uiPriority w:val="99"/>
    <w:unhideWhenUsed/>
    <w:rsid w:val="00753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897"/>
  </w:style>
  <w:style w:type="paragraph" w:styleId="BalloonText">
    <w:name w:val="Balloon Text"/>
    <w:basedOn w:val="Normal"/>
    <w:link w:val="BalloonTextChar"/>
    <w:uiPriority w:val="99"/>
    <w:semiHidden/>
    <w:unhideWhenUsed/>
    <w:rsid w:val="00DF6C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6CA8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065A17"/>
    <w:rPr>
      <w:color w:val="0000FF"/>
      <w:u w:val="single"/>
    </w:rPr>
  </w:style>
  <w:style w:type="table" w:styleId="TableGrid">
    <w:name w:val="Table Grid"/>
    <w:basedOn w:val="TableNormal"/>
    <w:uiPriority w:val="59"/>
    <w:rsid w:val="003902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90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22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9022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2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90227"/>
    <w:rPr>
      <w:b/>
      <w:bCs/>
      <w:lang w:eastAsia="en-US"/>
    </w:rPr>
  </w:style>
  <w:style w:type="character" w:customStyle="1" w:styleId="Heading1Char">
    <w:name w:val="Heading 1 Char"/>
    <w:link w:val="Heading1"/>
    <w:uiPriority w:val="9"/>
    <w:rsid w:val="00A15D6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table" w:customStyle="1" w:styleId="GridTable4-Accent51">
    <w:name w:val="Grid Table 4 - Accent 51"/>
    <w:basedOn w:val="TableNormal"/>
    <w:uiPriority w:val="49"/>
    <w:rsid w:val="00A15D61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11">
    <w:name w:val="Grid Table 4 - Accent 11"/>
    <w:basedOn w:val="TableNormal"/>
    <w:uiPriority w:val="49"/>
    <w:rsid w:val="00A15D61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PlaceholderText">
    <w:name w:val="Placeholder Text"/>
    <w:basedOn w:val="DefaultParagraphFont"/>
    <w:uiPriority w:val="99"/>
    <w:semiHidden/>
    <w:rsid w:val="00777778"/>
    <w:rPr>
      <w:color w:val="808080"/>
    </w:rPr>
  </w:style>
  <w:style w:type="paragraph" w:styleId="ListParagraph">
    <w:name w:val="List Paragraph"/>
    <w:basedOn w:val="Normal"/>
    <w:uiPriority w:val="34"/>
    <w:qFormat/>
    <w:rsid w:val="00321FB2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7D68CC"/>
    <w:rPr>
      <w:color w:val="605E5C"/>
      <w:shd w:val="clear" w:color="auto" w:fill="E1DFDD"/>
    </w:rPr>
  </w:style>
  <w:style w:type="paragraph" w:customStyle="1" w:styleId="Default">
    <w:name w:val="Default"/>
    <w:rsid w:val="00FD0DE9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ox.NG.ETInnovation@nationalgrid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A409EA92CDD48831ADFBE5652015B" ma:contentTypeVersion="13" ma:contentTypeDescription="Create a new document." ma:contentTypeScope="" ma:versionID="2d4747c26e63b1696191a5bb4b8d451e">
  <xsd:schema xmlns:xsd="http://www.w3.org/2001/XMLSchema" xmlns:xs="http://www.w3.org/2001/XMLSchema" xmlns:p="http://schemas.microsoft.com/office/2006/metadata/properties" xmlns:ns3="0efa7d36-12b0-4b65-8550-a4e60d20099e" xmlns:ns4="a6cd76f0-3a46-4373-ac5f-3f16291e8258" targetNamespace="http://schemas.microsoft.com/office/2006/metadata/properties" ma:root="true" ma:fieldsID="14c6d5e5f26273f611239a78b017f1ba" ns3:_="" ns4:_="">
    <xsd:import namespace="0efa7d36-12b0-4b65-8550-a4e60d20099e"/>
    <xsd:import namespace="a6cd76f0-3a46-4373-ac5f-3f16291e82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a7d36-12b0-4b65-8550-a4e60d2009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d76f0-3a46-4373-ac5f-3f16291e82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F0EDFB3-ED15-4757-8068-AA1F7C362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a7d36-12b0-4b65-8550-a4e60d20099e"/>
    <ds:schemaRef ds:uri="a6cd76f0-3a46-4373-ac5f-3f16291e8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7B98C9-A328-42E5-9FE9-FDD067CF99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F47A35-7985-4CFA-9EFF-D975596CE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DF217F-C8C6-4F06-B81C-C06D00F62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0</CharactersWithSpaces>
  <SharedDoc>false</SharedDoc>
  <HLinks>
    <vt:vector size="12" baseType="variant">
      <vt:variant>
        <vt:i4>2162734</vt:i4>
      </vt:variant>
      <vt:variant>
        <vt:i4>3</vt:i4>
      </vt:variant>
      <vt:variant>
        <vt:i4>0</vt:i4>
      </vt:variant>
      <vt:variant>
        <vt:i4>5</vt:i4>
      </vt:variant>
      <vt:variant>
        <vt:lpwstr>http://www.energynetworks.org/</vt:lpwstr>
      </vt:variant>
      <vt:variant>
        <vt:lpwstr/>
      </vt:variant>
      <vt:variant>
        <vt:i4>5439598</vt:i4>
      </vt:variant>
      <vt:variant>
        <vt:i4>0</vt:i4>
      </vt:variant>
      <vt:variant>
        <vt:i4>0</vt:i4>
      </vt:variant>
      <vt:variant>
        <vt:i4>5</vt:i4>
      </vt:variant>
      <vt:variant>
        <vt:lpwstr>mailto:info@energynetwork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pta, Robin</dc:creator>
  <cp:lastModifiedBy>Lindegren, Eva</cp:lastModifiedBy>
  <cp:revision>2</cp:revision>
  <dcterms:created xsi:type="dcterms:W3CDTF">2021-05-06T08:16:00Z</dcterms:created>
  <dcterms:modified xsi:type="dcterms:W3CDTF">2021-05-0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2EA409EA92CDD48831ADFBE5652015B</vt:lpwstr>
  </property>
</Properties>
</file>